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62EA30" w14:textId="218C7475" w:rsidR="0065760F" w:rsidRPr="00C93EDE" w:rsidRDefault="00C93EDE" w:rsidP="00C93ED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3EDE">
        <w:rPr>
          <w:rFonts w:ascii="Times New Roman" w:hAnsi="Times New Roman" w:cs="Times New Roman"/>
          <w:b/>
          <w:bCs/>
          <w:sz w:val="24"/>
          <w:szCs w:val="24"/>
        </w:rPr>
        <w:t>TO FIND R2VALUE BY USING THE FOLLOWING MACHINE LEARNING ALGORITHMS</w:t>
      </w:r>
    </w:p>
    <w:p w14:paraId="2E517C1F" w14:textId="77777777" w:rsidR="00C93EDE" w:rsidRPr="00C93EDE" w:rsidRDefault="00C93EDE" w:rsidP="00C93ED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B5155C" w14:textId="7579ACEC" w:rsidR="008E6D97" w:rsidRPr="00C93EDE" w:rsidRDefault="008E6D97" w:rsidP="008E6D9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93EDE">
        <w:rPr>
          <w:rFonts w:ascii="Times New Roman" w:hAnsi="Times New Roman" w:cs="Times New Roman"/>
          <w:sz w:val="24"/>
          <w:szCs w:val="24"/>
        </w:rPr>
        <w:t xml:space="preserve">MULTIPLE LINEAR REGRESSION (R2 value = </w:t>
      </w:r>
      <w:r w:rsidR="00A0494B">
        <w:rPr>
          <w:rFonts w:ascii="Times New Roman" w:hAnsi="Times New Roman" w:cs="Times New Roman"/>
          <w:sz w:val="24"/>
          <w:szCs w:val="24"/>
        </w:rPr>
        <w:t>0.9358)</w:t>
      </w:r>
    </w:p>
    <w:p w14:paraId="3EA3D5BB" w14:textId="77777777" w:rsidR="00C93EDE" w:rsidRPr="00C93EDE" w:rsidRDefault="00C93EDE" w:rsidP="00C93E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F70F8E" w14:textId="18550D44" w:rsidR="008E6D97" w:rsidRPr="00C93EDE" w:rsidRDefault="008E6D97" w:rsidP="008E6D9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93EDE">
        <w:rPr>
          <w:rFonts w:ascii="Times New Roman" w:hAnsi="Times New Roman" w:cs="Times New Roman"/>
          <w:sz w:val="24"/>
          <w:szCs w:val="24"/>
        </w:rPr>
        <w:t>SUPPORT VECTOR MACHIN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03"/>
        <w:gridCol w:w="2450"/>
        <w:gridCol w:w="1360"/>
        <w:gridCol w:w="1343"/>
        <w:gridCol w:w="1138"/>
        <w:gridCol w:w="1302"/>
      </w:tblGrid>
      <w:tr w:rsidR="00BA621B" w:rsidRPr="00C93EDE" w14:paraId="27925CE3" w14:textId="77777777" w:rsidTr="00160492">
        <w:tc>
          <w:tcPr>
            <w:tcW w:w="703" w:type="dxa"/>
          </w:tcPr>
          <w:p w14:paraId="563568F3" w14:textId="6EFA42DF" w:rsidR="008E6D97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S.No</w:t>
            </w:r>
          </w:p>
        </w:tc>
        <w:tc>
          <w:tcPr>
            <w:tcW w:w="2450" w:type="dxa"/>
          </w:tcPr>
          <w:p w14:paraId="5A081DA6" w14:textId="528572F1" w:rsidR="008E6D97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HYPER PARAMETER</w:t>
            </w:r>
          </w:p>
        </w:tc>
        <w:tc>
          <w:tcPr>
            <w:tcW w:w="1360" w:type="dxa"/>
          </w:tcPr>
          <w:p w14:paraId="67F1FB7F" w14:textId="77777777" w:rsidR="008F7E76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LINEAR</w:t>
            </w:r>
          </w:p>
          <w:p w14:paraId="04664E50" w14:textId="61618767" w:rsidR="008E6D97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(r value)</w:t>
            </w:r>
          </w:p>
        </w:tc>
        <w:tc>
          <w:tcPr>
            <w:tcW w:w="1343" w:type="dxa"/>
          </w:tcPr>
          <w:p w14:paraId="1DB2E41A" w14:textId="75945980" w:rsidR="008F7E76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RBF (NON LINEAR)</w:t>
            </w:r>
          </w:p>
          <w:p w14:paraId="63D700D8" w14:textId="27C723BD" w:rsidR="008E6D97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(r value)</w:t>
            </w:r>
          </w:p>
        </w:tc>
        <w:tc>
          <w:tcPr>
            <w:tcW w:w="1138" w:type="dxa"/>
          </w:tcPr>
          <w:p w14:paraId="17656457" w14:textId="573A7098" w:rsidR="008F7E76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POLY</w:t>
            </w:r>
          </w:p>
          <w:p w14:paraId="4A4837A2" w14:textId="03921CBE" w:rsidR="008E6D97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(r value)</w:t>
            </w:r>
          </w:p>
        </w:tc>
        <w:tc>
          <w:tcPr>
            <w:tcW w:w="1302" w:type="dxa"/>
          </w:tcPr>
          <w:p w14:paraId="1D2DDD5E" w14:textId="77FE630A" w:rsidR="008F7E76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SIGMOID</w:t>
            </w:r>
          </w:p>
          <w:p w14:paraId="4F8B2189" w14:textId="1862B105" w:rsidR="008E6D97" w:rsidRPr="00C93EDE" w:rsidRDefault="008F7E76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(r value)</w:t>
            </w:r>
          </w:p>
        </w:tc>
      </w:tr>
      <w:tr w:rsidR="00160492" w:rsidRPr="00C93EDE" w14:paraId="4FBE6AD7" w14:textId="77777777" w:rsidTr="00160492">
        <w:tc>
          <w:tcPr>
            <w:tcW w:w="703" w:type="dxa"/>
          </w:tcPr>
          <w:p w14:paraId="5F9EE271" w14:textId="77777777" w:rsidR="00160492" w:rsidRPr="00C93EDE" w:rsidRDefault="00160492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5023B52" w14:textId="3AD575C2" w:rsidR="00160492" w:rsidRPr="00C93EDE" w:rsidRDefault="00160492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50" w:type="dxa"/>
          </w:tcPr>
          <w:p w14:paraId="31AA7DE0" w14:textId="25B45E32" w:rsidR="00160492" w:rsidRPr="00C93EDE" w:rsidRDefault="00160492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THOUT STANDARDIZATION</w:t>
            </w:r>
          </w:p>
        </w:tc>
        <w:tc>
          <w:tcPr>
            <w:tcW w:w="1360" w:type="dxa"/>
          </w:tcPr>
          <w:p w14:paraId="7A14F646" w14:textId="0523C507" w:rsidR="00A0494B" w:rsidRDefault="00A0494B" w:rsidP="00A0494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8950</w:t>
            </w:r>
          </w:p>
          <w:p w14:paraId="74ABBFFB" w14:textId="77777777" w:rsidR="00160492" w:rsidRPr="00C93EDE" w:rsidRDefault="00160492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24AB101F" w14:textId="77777777" w:rsidR="00160492" w:rsidRPr="00160492" w:rsidRDefault="00160492" w:rsidP="001604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160492"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-0.05748</w:t>
            </w:r>
          </w:p>
          <w:p w14:paraId="7BF0F691" w14:textId="77777777" w:rsidR="00160492" w:rsidRPr="00C93EDE" w:rsidRDefault="00160492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66301894" w14:textId="16B5C888" w:rsidR="00160492" w:rsidRPr="00C93EDE" w:rsidRDefault="00BA621B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cutes for long time and couldn’t find</w:t>
            </w:r>
          </w:p>
        </w:tc>
        <w:tc>
          <w:tcPr>
            <w:tcW w:w="1302" w:type="dxa"/>
          </w:tcPr>
          <w:p w14:paraId="5F2A47F0" w14:textId="77777777" w:rsidR="00E86759" w:rsidRDefault="00E86759" w:rsidP="00E86759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5748</w:t>
            </w:r>
          </w:p>
          <w:p w14:paraId="5E2BC200" w14:textId="0A8C504F" w:rsidR="00160492" w:rsidRPr="00C93EDE" w:rsidRDefault="00160492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B11BE" w:rsidRPr="00C93EDE" w14:paraId="16B6FB63" w14:textId="77777777" w:rsidTr="00A14913">
        <w:tc>
          <w:tcPr>
            <w:tcW w:w="8296" w:type="dxa"/>
            <w:gridSpan w:val="6"/>
          </w:tcPr>
          <w:p w14:paraId="106BE82F" w14:textId="6856D7AD" w:rsidR="002B11BE" w:rsidRPr="00C93EDE" w:rsidRDefault="002B11BE" w:rsidP="008F7E7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TH STANDARDIZATION</w:t>
            </w:r>
          </w:p>
        </w:tc>
      </w:tr>
      <w:tr w:rsidR="00BA621B" w:rsidRPr="00C93EDE" w14:paraId="0A735B04" w14:textId="77777777" w:rsidTr="00160492">
        <w:tc>
          <w:tcPr>
            <w:tcW w:w="703" w:type="dxa"/>
          </w:tcPr>
          <w:p w14:paraId="5D59946E" w14:textId="23019B0B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50" w:type="dxa"/>
          </w:tcPr>
          <w:p w14:paraId="50A01B39" w14:textId="619A4C92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C10</w:t>
            </w:r>
          </w:p>
        </w:tc>
        <w:tc>
          <w:tcPr>
            <w:tcW w:w="1360" w:type="dxa"/>
          </w:tcPr>
          <w:p w14:paraId="5CB57BD1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396</w:t>
            </w:r>
          </w:p>
          <w:p w14:paraId="29413CB0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1FA1B193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568</w:t>
            </w:r>
          </w:p>
          <w:p w14:paraId="46C203C1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52E7B99B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536</w:t>
            </w:r>
          </w:p>
          <w:p w14:paraId="42D6885E" w14:textId="7AF53710" w:rsidR="004C6D61" w:rsidRDefault="004C6D61" w:rsidP="004C6D6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1C16D876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51928A6F" w14:textId="77777777" w:rsidR="00F33C9F" w:rsidRDefault="00F33C9F" w:rsidP="00F33C9F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547</w:t>
            </w:r>
          </w:p>
          <w:p w14:paraId="337AD613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21B" w:rsidRPr="00C93EDE" w14:paraId="7A7B6C36" w14:textId="77777777" w:rsidTr="00160492">
        <w:tc>
          <w:tcPr>
            <w:tcW w:w="703" w:type="dxa"/>
          </w:tcPr>
          <w:p w14:paraId="1A712B4B" w14:textId="0FA5C14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50" w:type="dxa"/>
          </w:tcPr>
          <w:p w14:paraId="0296AA8D" w14:textId="77787020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C100</w:t>
            </w:r>
          </w:p>
        </w:tc>
        <w:tc>
          <w:tcPr>
            <w:tcW w:w="1360" w:type="dxa"/>
          </w:tcPr>
          <w:p w14:paraId="1CA983C4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064</w:t>
            </w:r>
          </w:p>
          <w:p w14:paraId="69198F94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3248062B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507</w:t>
            </w:r>
          </w:p>
          <w:p w14:paraId="14A60EFE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2B427FC4" w14:textId="77777777" w:rsidR="004C6D61" w:rsidRDefault="004C6D61" w:rsidP="004C6D6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198</w:t>
            </w:r>
          </w:p>
          <w:p w14:paraId="4199D1CF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26F235BA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304</w:t>
            </w:r>
          </w:p>
          <w:p w14:paraId="4512BA21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21B" w:rsidRPr="00C93EDE" w14:paraId="29768E39" w14:textId="77777777" w:rsidTr="00160492">
        <w:tc>
          <w:tcPr>
            <w:tcW w:w="703" w:type="dxa"/>
          </w:tcPr>
          <w:p w14:paraId="3C7EAA6B" w14:textId="64F470D2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50" w:type="dxa"/>
          </w:tcPr>
          <w:p w14:paraId="625C9A85" w14:textId="62727BD3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C500</w:t>
            </w:r>
          </w:p>
        </w:tc>
        <w:tc>
          <w:tcPr>
            <w:tcW w:w="1360" w:type="dxa"/>
          </w:tcPr>
          <w:p w14:paraId="446F566D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928</w:t>
            </w:r>
          </w:p>
          <w:p w14:paraId="15A0BD61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22036ABC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243</w:t>
            </w:r>
          </w:p>
          <w:p w14:paraId="528DFCA4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3C589F29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146</w:t>
            </w:r>
          </w:p>
          <w:p w14:paraId="2C220795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5025E760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705</w:t>
            </w:r>
          </w:p>
          <w:p w14:paraId="3089971A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21B" w:rsidRPr="00C93EDE" w14:paraId="6ECA8A80" w14:textId="77777777" w:rsidTr="00160492">
        <w:tc>
          <w:tcPr>
            <w:tcW w:w="703" w:type="dxa"/>
          </w:tcPr>
          <w:p w14:paraId="448DEF9A" w14:textId="6B304DDA" w:rsidR="002B11B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50" w:type="dxa"/>
          </w:tcPr>
          <w:p w14:paraId="142DD146" w14:textId="5D0545C3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C1000</w:t>
            </w:r>
          </w:p>
        </w:tc>
        <w:tc>
          <w:tcPr>
            <w:tcW w:w="1360" w:type="dxa"/>
          </w:tcPr>
          <w:p w14:paraId="2D998F59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802</w:t>
            </w:r>
          </w:p>
          <w:p w14:paraId="3CC2143D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22DDBE79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67</w:t>
            </w:r>
          </w:p>
          <w:p w14:paraId="7C8F4FA2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0B0E28E3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661</w:t>
            </w:r>
          </w:p>
          <w:p w14:paraId="20EEF423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24E23577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50</w:t>
            </w:r>
          </w:p>
          <w:p w14:paraId="0A18A6FA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21B" w:rsidRPr="00C93EDE" w14:paraId="007A3F91" w14:textId="77777777" w:rsidTr="00160492">
        <w:tc>
          <w:tcPr>
            <w:tcW w:w="703" w:type="dxa"/>
          </w:tcPr>
          <w:p w14:paraId="5AF5B03A" w14:textId="6CE55160" w:rsidR="002B11B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50" w:type="dxa"/>
          </w:tcPr>
          <w:p w14:paraId="1E769643" w14:textId="2E522A33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C2000</w:t>
            </w:r>
          </w:p>
        </w:tc>
        <w:tc>
          <w:tcPr>
            <w:tcW w:w="1360" w:type="dxa"/>
          </w:tcPr>
          <w:p w14:paraId="02B18344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8767</w:t>
            </w:r>
          </w:p>
          <w:p w14:paraId="466F3F1D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4EB5AC16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675</w:t>
            </w:r>
          </w:p>
          <w:p w14:paraId="34D50CE9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7EC154DE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4810</w:t>
            </w:r>
          </w:p>
          <w:p w14:paraId="6C5D0429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71FF6E1C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970</w:t>
            </w:r>
          </w:p>
          <w:p w14:paraId="4775779B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621B" w:rsidRPr="00C93EDE" w14:paraId="2BCD5094" w14:textId="77777777" w:rsidTr="00160492">
        <w:tc>
          <w:tcPr>
            <w:tcW w:w="703" w:type="dxa"/>
          </w:tcPr>
          <w:p w14:paraId="166467F3" w14:textId="7E990B50" w:rsidR="002B11B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50" w:type="dxa"/>
          </w:tcPr>
          <w:p w14:paraId="24F49F29" w14:textId="2129B0A2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3EDE">
              <w:rPr>
                <w:rFonts w:ascii="Times New Roman" w:hAnsi="Times New Roman" w:cs="Times New Roman"/>
                <w:sz w:val="24"/>
                <w:szCs w:val="24"/>
              </w:rPr>
              <w:t>C3000</w:t>
            </w:r>
          </w:p>
        </w:tc>
        <w:tc>
          <w:tcPr>
            <w:tcW w:w="1360" w:type="dxa"/>
          </w:tcPr>
          <w:p w14:paraId="59A6B88D" w14:textId="77777777" w:rsidR="004C6D61" w:rsidRDefault="004C6D61" w:rsidP="004C6D6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8956</w:t>
            </w:r>
          </w:p>
          <w:p w14:paraId="578A9F1E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3" w:type="dxa"/>
          </w:tcPr>
          <w:p w14:paraId="39B392F8" w14:textId="77777777" w:rsidR="00973318" w:rsidRDefault="00973318" w:rsidP="0097331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232</w:t>
            </w:r>
          </w:p>
          <w:p w14:paraId="7C0716B7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8" w:type="dxa"/>
          </w:tcPr>
          <w:p w14:paraId="3F8F7BC3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370</w:t>
            </w:r>
          </w:p>
          <w:p w14:paraId="36FF5BFF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2" w:type="dxa"/>
          </w:tcPr>
          <w:p w14:paraId="379C3284" w14:textId="77777777" w:rsidR="003F6037" w:rsidRDefault="003F6037" w:rsidP="003F603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913</w:t>
            </w:r>
          </w:p>
          <w:p w14:paraId="7D7926AA" w14:textId="77777777" w:rsidR="002B11BE" w:rsidRPr="00C93EDE" w:rsidRDefault="002B11BE" w:rsidP="002B11B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334C181" w14:textId="77777777" w:rsidR="008E6D97" w:rsidRPr="00C93EDE" w:rsidRDefault="008E6D97" w:rsidP="008E6D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765010" w14:textId="17563ADE" w:rsidR="008F7E76" w:rsidRPr="00C93EDE" w:rsidRDefault="008F7E76" w:rsidP="008E6D9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93EDE">
        <w:rPr>
          <w:rFonts w:ascii="Times New Roman" w:hAnsi="Times New Roman" w:cs="Times New Roman"/>
          <w:sz w:val="24"/>
          <w:szCs w:val="24"/>
        </w:rPr>
        <w:t>The SVM Regression use R2 value (linear</w:t>
      </w:r>
      <w:r w:rsidR="00D2025D">
        <w:rPr>
          <w:rFonts w:ascii="Times New Roman" w:hAnsi="Times New Roman" w:cs="Times New Roman"/>
          <w:sz w:val="24"/>
          <w:szCs w:val="24"/>
        </w:rPr>
        <w:t xml:space="preserve"> </w:t>
      </w:r>
      <w:r w:rsidRPr="00C93EDE">
        <w:rPr>
          <w:rFonts w:ascii="Times New Roman" w:hAnsi="Times New Roman" w:cs="Times New Roman"/>
          <w:sz w:val="24"/>
          <w:szCs w:val="24"/>
        </w:rPr>
        <w:t>and hyper parameter (C3000))</w:t>
      </w:r>
      <w:r w:rsidR="00B8301C">
        <w:rPr>
          <w:rFonts w:ascii="Times New Roman" w:hAnsi="Times New Roman" w:cs="Times New Roman"/>
          <w:sz w:val="24"/>
          <w:szCs w:val="24"/>
        </w:rPr>
        <w:t xml:space="preserve"> = 0.8956</w:t>
      </w:r>
    </w:p>
    <w:p w14:paraId="19624DB2" w14:textId="77777777" w:rsidR="00C93EDE" w:rsidRPr="00C93EDE" w:rsidRDefault="00C93EDE" w:rsidP="008E6D9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C93EDE" w:rsidRPr="00C93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75B58"/>
    <w:multiLevelType w:val="hybridMultilevel"/>
    <w:tmpl w:val="FD0688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C51858"/>
    <w:multiLevelType w:val="hybridMultilevel"/>
    <w:tmpl w:val="936E79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981FB1"/>
    <w:multiLevelType w:val="hybridMultilevel"/>
    <w:tmpl w:val="B80E60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7D3B98"/>
    <w:multiLevelType w:val="hybridMultilevel"/>
    <w:tmpl w:val="BF1896A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5F30AE"/>
    <w:multiLevelType w:val="hybridMultilevel"/>
    <w:tmpl w:val="A8BA6D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2316408">
    <w:abstractNumId w:val="0"/>
  </w:num>
  <w:num w:numId="2" w16cid:durableId="297885607">
    <w:abstractNumId w:val="2"/>
  </w:num>
  <w:num w:numId="3" w16cid:durableId="756639168">
    <w:abstractNumId w:val="4"/>
  </w:num>
  <w:num w:numId="4" w16cid:durableId="1017384515">
    <w:abstractNumId w:val="3"/>
  </w:num>
  <w:num w:numId="5" w16cid:durableId="15837578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MLE0NzOzMDK0tLRQ0lEKTi0uzszPAykwqQUAWBmZHywAAAA="/>
  </w:docVars>
  <w:rsids>
    <w:rsidRoot w:val="0023070E"/>
    <w:rsid w:val="00160492"/>
    <w:rsid w:val="001A5285"/>
    <w:rsid w:val="00202C50"/>
    <w:rsid w:val="0023070E"/>
    <w:rsid w:val="002B11BE"/>
    <w:rsid w:val="003F6037"/>
    <w:rsid w:val="003F7835"/>
    <w:rsid w:val="00425034"/>
    <w:rsid w:val="004C6D61"/>
    <w:rsid w:val="00537DCD"/>
    <w:rsid w:val="00610077"/>
    <w:rsid w:val="0065760F"/>
    <w:rsid w:val="00833F39"/>
    <w:rsid w:val="0088196F"/>
    <w:rsid w:val="008E6D97"/>
    <w:rsid w:val="008F7E76"/>
    <w:rsid w:val="00973318"/>
    <w:rsid w:val="00A0494B"/>
    <w:rsid w:val="00B8301C"/>
    <w:rsid w:val="00BA621B"/>
    <w:rsid w:val="00BF3D5A"/>
    <w:rsid w:val="00C81D33"/>
    <w:rsid w:val="00C93EDE"/>
    <w:rsid w:val="00D2025D"/>
    <w:rsid w:val="00D329EF"/>
    <w:rsid w:val="00DA3DDA"/>
    <w:rsid w:val="00DD672E"/>
    <w:rsid w:val="00DE10AF"/>
    <w:rsid w:val="00E46513"/>
    <w:rsid w:val="00E5694E"/>
    <w:rsid w:val="00E86759"/>
    <w:rsid w:val="00F322E6"/>
    <w:rsid w:val="00F3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8BB96"/>
  <w15:chartTrackingRefBased/>
  <w15:docId w15:val="{7664954C-86AE-4FE7-9D1A-956E3A6D4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70E"/>
    <w:pPr>
      <w:ind w:left="720"/>
      <w:contextualSpacing/>
    </w:pPr>
  </w:style>
  <w:style w:type="table" w:styleId="TableGrid">
    <w:name w:val="Table Grid"/>
    <w:basedOn w:val="TableNormal"/>
    <w:uiPriority w:val="39"/>
    <w:rsid w:val="008E6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04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0492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9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4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2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029 AMRITAA A T</dc:creator>
  <cp:keywords/>
  <dc:description/>
  <cp:lastModifiedBy>5029 AMRITAA A T</cp:lastModifiedBy>
  <cp:revision>37</cp:revision>
  <dcterms:created xsi:type="dcterms:W3CDTF">2023-12-16T07:22:00Z</dcterms:created>
  <dcterms:modified xsi:type="dcterms:W3CDTF">2024-12-18T08:28:00Z</dcterms:modified>
</cp:coreProperties>
</file>